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041A27" w14:textId="77777777" w:rsidR="007D1A16" w:rsidRDefault="007D1A16" w:rsidP="007D1A16">
      <w:pPr>
        <w:jc w:val="center"/>
      </w:pPr>
      <w:r>
        <w:t>H</w:t>
      </w:r>
      <w:r>
        <w:rPr>
          <w:rFonts w:hint="eastAsia"/>
        </w:rPr>
        <w:t>omewo</w:t>
      </w:r>
      <w:r>
        <w:t>rk5</w:t>
      </w:r>
    </w:p>
    <w:p w14:paraId="2D3297F6" w14:textId="77777777" w:rsidR="007D1A16" w:rsidRDefault="007D1A16" w:rsidP="007D1A16">
      <w:r>
        <w:t>1.Pick two small primes p, q. Calculate n=p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>q.</w:t>
      </w:r>
    </w:p>
    <w:p w14:paraId="539CBF5B" w14:textId="7B076E34" w:rsidR="007D1A16" w:rsidRDefault="007D1A16" w:rsidP="007D1A16">
      <w:pPr>
        <w:jc w:val="both"/>
      </w:pPr>
      <w:r>
        <w:t xml:space="preserve">P = 5             q </w:t>
      </w:r>
      <w:r>
        <w:t>= 7</w:t>
      </w:r>
    </w:p>
    <w:p w14:paraId="3F65D615" w14:textId="5751A686" w:rsidR="007D1A16" w:rsidRDefault="007D1A16" w:rsidP="007D1A16">
      <w:pPr>
        <w:jc w:val="both"/>
      </w:pPr>
      <w:r>
        <w:t xml:space="preserve">n = p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q = 5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7 = 3</w:t>
      </w:r>
      <w:r>
        <w:t>5</w:t>
      </w:r>
    </w:p>
    <w:p w14:paraId="7E18E188" w14:textId="26537AD2" w:rsidR="007D1A16" w:rsidRDefault="007D1A16" w:rsidP="007D1A16"/>
    <w:p w14:paraId="1B910AAE" w14:textId="77777777" w:rsidR="007D1A16" w:rsidRDefault="007D1A16" w:rsidP="007D1A16">
      <w:r>
        <w:t>2. Start from n to find p and p independently by using the Shor algorithm.</w:t>
      </w:r>
    </w:p>
    <w:p w14:paraId="2F613704" w14:textId="7F6CFDD0" w:rsidR="00CA2B99" w:rsidRDefault="00CA2B99" w:rsidP="00CA2B99">
      <w:r>
        <w:t>N = 3</w:t>
      </w:r>
      <w:r>
        <w:t xml:space="preserve">5, a = 2, f(k)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mod 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1"/>
        <w:gridCol w:w="329"/>
        <w:gridCol w:w="330"/>
        <w:gridCol w:w="330"/>
        <w:gridCol w:w="33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 w:rsidR="00CA2B99" w14:paraId="37D45294" w14:textId="77777777" w:rsidTr="00CA2B99">
        <w:tc>
          <w:tcPr>
            <w:tcW w:w="425" w:type="dxa"/>
          </w:tcPr>
          <w:p w14:paraId="0A5FA0C0" w14:textId="1BF483CA" w:rsidR="00CA2B99" w:rsidRDefault="00CA2B99">
            <w:r>
              <w:t>k</w:t>
            </w:r>
          </w:p>
        </w:tc>
        <w:tc>
          <w:tcPr>
            <w:tcW w:w="425" w:type="dxa"/>
          </w:tcPr>
          <w:p w14:paraId="11A68D9D" w14:textId="189F70D7" w:rsidR="00CA2B99" w:rsidRDefault="00CA2B99">
            <w:r>
              <w:t>0</w:t>
            </w:r>
          </w:p>
        </w:tc>
        <w:tc>
          <w:tcPr>
            <w:tcW w:w="425" w:type="dxa"/>
          </w:tcPr>
          <w:p w14:paraId="3D938BCA" w14:textId="37B8B85B" w:rsidR="00CA2B99" w:rsidRDefault="00CA2B99">
            <w:r>
              <w:t>1</w:t>
            </w:r>
          </w:p>
        </w:tc>
        <w:tc>
          <w:tcPr>
            <w:tcW w:w="425" w:type="dxa"/>
          </w:tcPr>
          <w:p w14:paraId="6066905C" w14:textId="44854324" w:rsidR="00CA2B99" w:rsidRDefault="00CA2B99">
            <w:r>
              <w:t>2</w:t>
            </w:r>
          </w:p>
        </w:tc>
        <w:tc>
          <w:tcPr>
            <w:tcW w:w="425" w:type="dxa"/>
          </w:tcPr>
          <w:p w14:paraId="59BCFA4E" w14:textId="476D8BE0" w:rsidR="00CA2B99" w:rsidRDefault="00CA2B99">
            <w:r>
              <w:t>3</w:t>
            </w:r>
          </w:p>
        </w:tc>
        <w:tc>
          <w:tcPr>
            <w:tcW w:w="425" w:type="dxa"/>
          </w:tcPr>
          <w:p w14:paraId="41DB56DB" w14:textId="509BFB5F" w:rsidR="00CA2B99" w:rsidRDefault="00CA2B99">
            <w:r>
              <w:t>4</w:t>
            </w:r>
          </w:p>
        </w:tc>
        <w:tc>
          <w:tcPr>
            <w:tcW w:w="425" w:type="dxa"/>
          </w:tcPr>
          <w:p w14:paraId="169FE534" w14:textId="0B07540A" w:rsidR="00CA2B99" w:rsidRDefault="00CA2B99">
            <w:r>
              <w:t>5</w:t>
            </w:r>
          </w:p>
        </w:tc>
        <w:tc>
          <w:tcPr>
            <w:tcW w:w="425" w:type="dxa"/>
          </w:tcPr>
          <w:p w14:paraId="0F28C6F9" w14:textId="332FC605" w:rsidR="00CA2B99" w:rsidRDefault="00CA2B99">
            <w:r>
              <w:t>6</w:t>
            </w:r>
          </w:p>
        </w:tc>
        <w:tc>
          <w:tcPr>
            <w:tcW w:w="425" w:type="dxa"/>
          </w:tcPr>
          <w:p w14:paraId="2A65F216" w14:textId="4ACC851C" w:rsidR="00CA2B99" w:rsidRDefault="00CA2B99">
            <w:r>
              <w:t>7</w:t>
            </w:r>
          </w:p>
        </w:tc>
        <w:tc>
          <w:tcPr>
            <w:tcW w:w="425" w:type="dxa"/>
          </w:tcPr>
          <w:p w14:paraId="2404EF3D" w14:textId="231B4E1A" w:rsidR="00CA2B99" w:rsidRDefault="00CA2B99">
            <w:r>
              <w:t>8</w:t>
            </w:r>
          </w:p>
        </w:tc>
        <w:tc>
          <w:tcPr>
            <w:tcW w:w="425" w:type="dxa"/>
          </w:tcPr>
          <w:p w14:paraId="6C5AC84E" w14:textId="6990077F" w:rsidR="00CA2B99" w:rsidRDefault="00CA2B99">
            <w:r>
              <w:t>9</w:t>
            </w:r>
          </w:p>
        </w:tc>
        <w:tc>
          <w:tcPr>
            <w:tcW w:w="425" w:type="dxa"/>
          </w:tcPr>
          <w:p w14:paraId="71C34DAC" w14:textId="23870C4F" w:rsidR="00CA2B99" w:rsidRDefault="00CA2B99">
            <w:r>
              <w:t>10</w:t>
            </w:r>
          </w:p>
        </w:tc>
        <w:tc>
          <w:tcPr>
            <w:tcW w:w="425" w:type="dxa"/>
          </w:tcPr>
          <w:p w14:paraId="6C87AAB4" w14:textId="298B4267" w:rsidR="00CA2B99" w:rsidRDefault="00CA2B99">
            <w:r>
              <w:t>11</w:t>
            </w:r>
          </w:p>
        </w:tc>
        <w:tc>
          <w:tcPr>
            <w:tcW w:w="425" w:type="dxa"/>
          </w:tcPr>
          <w:p w14:paraId="2BACB8E6" w14:textId="50334FF4" w:rsidR="00CA2B99" w:rsidRPr="00394F2C" w:rsidRDefault="00CA2B99">
            <w:pPr>
              <w:rPr>
                <w:color w:val="FF0000"/>
              </w:rPr>
            </w:pPr>
            <w:r w:rsidRPr="00394F2C">
              <w:rPr>
                <w:color w:val="FF0000"/>
              </w:rPr>
              <w:t>12</w:t>
            </w:r>
          </w:p>
        </w:tc>
        <w:tc>
          <w:tcPr>
            <w:tcW w:w="425" w:type="dxa"/>
          </w:tcPr>
          <w:p w14:paraId="1C3E0CA0" w14:textId="1E399489" w:rsidR="00CA2B99" w:rsidRDefault="00CA2B99">
            <w:r>
              <w:t>13</w:t>
            </w:r>
          </w:p>
        </w:tc>
        <w:tc>
          <w:tcPr>
            <w:tcW w:w="425" w:type="dxa"/>
          </w:tcPr>
          <w:p w14:paraId="13770B07" w14:textId="126057A7" w:rsidR="00CA2B99" w:rsidRDefault="00CA2B99">
            <w:r>
              <w:t>14</w:t>
            </w:r>
          </w:p>
        </w:tc>
        <w:tc>
          <w:tcPr>
            <w:tcW w:w="425" w:type="dxa"/>
          </w:tcPr>
          <w:p w14:paraId="58EEC829" w14:textId="076AA7D1" w:rsidR="00CA2B99" w:rsidRDefault="00CA2B99">
            <w:r>
              <w:t>15</w:t>
            </w:r>
          </w:p>
        </w:tc>
        <w:tc>
          <w:tcPr>
            <w:tcW w:w="425" w:type="dxa"/>
          </w:tcPr>
          <w:p w14:paraId="5B81A4B6" w14:textId="2C224E1E" w:rsidR="00CA2B99" w:rsidRDefault="00CA2B99">
            <w:r>
              <w:t>16</w:t>
            </w:r>
          </w:p>
        </w:tc>
        <w:tc>
          <w:tcPr>
            <w:tcW w:w="425" w:type="dxa"/>
          </w:tcPr>
          <w:p w14:paraId="1798AF77" w14:textId="2D455A47" w:rsidR="00CA2B99" w:rsidRDefault="00CA2B99">
            <w:r>
              <w:t>17</w:t>
            </w:r>
          </w:p>
        </w:tc>
        <w:tc>
          <w:tcPr>
            <w:tcW w:w="425" w:type="dxa"/>
          </w:tcPr>
          <w:p w14:paraId="5790176F" w14:textId="5160EB35" w:rsidR="00CA2B99" w:rsidRDefault="00CA2B99">
            <w:r>
              <w:t>18</w:t>
            </w:r>
          </w:p>
        </w:tc>
        <w:tc>
          <w:tcPr>
            <w:tcW w:w="425" w:type="dxa"/>
          </w:tcPr>
          <w:p w14:paraId="4DDFE7CC" w14:textId="511AF816" w:rsidR="00CA2B99" w:rsidRDefault="00CA2B99">
            <w:r>
              <w:t>19</w:t>
            </w:r>
          </w:p>
        </w:tc>
        <w:tc>
          <w:tcPr>
            <w:tcW w:w="425" w:type="dxa"/>
          </w:tcPr>
          <w:p w14:paraId="21CC5B39" w14:textId="7581FDE6" w:rsidR="00CA2B99" w:rsidRDefault="00CA2B99">
            <w:r>
              <w:t>20</w:t>
            </w:r>
          </w:p>
        </w:tc>
      </w:tr>
      <w:tr w:rsidR="00CA2B99" w14:paraId="39DE306C" w14:textId="77777777" w:rsidTr="00CA2B99">
        <w:tc>
          <w:tcPr>
            <w:tcW w:w="425" w:type="dxa"/>
          </w:tcPr>
          <w:p w14:paraId="6770CC6F" w14:textId="5488A143" w:rsidR="00CA2B99" w:rsidRDefault="00CA2B99">
            <w:r>
              <w:t>F(k)</w:t>
            </w:r>
          </w:p>
        </w:tc>
        <w:tc>
          <w:tcPr>
            <w:tcW w:w="425" w:type="dxa"/>
          </w:tcPr>
          <w:p w14:paraId="6D5FA1E7" w14:textId="16F6693A" w:rsidR="00CA2B99" w:rsidRDefault="00CA2B99">
            <w:r>
              <w:t>1</w:t>
            </w:r>
          </w:p>
        </w:tc>
        <w:tc>
          <w:tcPr>
            <w:tcW w:w="425" w:type="dxa"/>
          </w:tcPr>
          <w:p w14:paraId="08D3041F" w14:textId="062F958A" w:rsidR="00CA2B99" w:rsidRDefault="00CA2B99">
            <w:r>
              <w:t>2</w:t>
            </w:r>
          </w:p>
        </w:tc>
        <w:tc>
          <w:tcPr>
            <w:tcW w:w="425" w:type="dxa"/>
          </w:tcPr>
          <w:p w14:paraId="2251CDA4" w14:textId="6A887CD6" w:rsidR="00CA2B99" w:rsidRDefault="00CA2B99">
            <w:r>
              <w:t>4</w:t>
            </w:r>
          </w:p>
        </w:tc>
        <w:tc>
          <w:tcPr>
            <w:tcW w:w="425" w:type="dxa"/>
          </w:tcPr>
          <w:p w14:paraId="374ABEC8" w14:textId="112A164E" w:rsidR="00CA2B99" w:rsidRDefault="00CA2B99">
            <w:r>
              <w:t>8</w:t>
            </w:r>
          </w:p>
        </w:tc>
        <w:tc>
          <w:tcPr>
            <w:tcW w:w="425" w:type="dxa"/>
          </w:tcPr>
          <w:p w14:paraId="4985CCF5" w14:textId="0981890A" w:rsidR="00CA2B99" w:rsidRDefault="00CA2B99">
            <w:r>
              <w:t>16</w:t>
            </w:r>
          </w:p>
        </w:tc>
        <w:tc>
          <w:tcPr>
            <w:tcW w:w="425" w:type="dxa"/>
          </w:tcPr>
          <w:p w14:paraId="2D14A5BA" w14:textId="58ED4FA1" w:rsidR="00CA2B99" w:rsidRDefault="00CA2B99">
            <w:r>
              <w:t>32</w:t>
            </w:r>
          </w:p>
        </w:tc>
        <w:tc>
          <w:tcPr>
            <w:tcW w:w="425" w:type="dxa"/>
          </w:tcPr>
          <w:p w14:paraId="0C26986E" w14:textId="6DBA051F" w:rsidR="00CA2B99" w:rsidRDefault="00CA2B99">
            <w:r>
              <w:t>29</w:t>
            </w:r>
          </w:p>
        </w:tc>
        <w:tc>
          <w:tcPr>
            <w:tcW w:w="425" w:type="dxa"/>
          </w:tcPr>
          <w:p w14:paraId="3FB26EDB" w14:textId="44EA3A64" w:rsidR="00CA2B99" w:rsidRDefault="00CA2B99">
            <w:r>
              <w:t>23</w:t>
            </w:r>
          </w:p>
        </w:tc>
        <w:tc>
          <w:tcPr>
            <w:tcW w:w="425" w:type="dxa"/>
          </w:tcPr>
          <w:p w14:paraId="3B53988F" w14:textId="651DA63F" w:rsidR="00CA2B99" w:rsidRDefault="00CA2B99">
            <w:r>
              <w:t>11</w:t>
            </w:r>
          </w:p>
        </w:tc>
        <w:tc>
          <w:tcPr>
            <w:tcW w:w="425" w:type="dxa"/>
          </w:tcPr>
          <w:p w14:paraId="111066FD" w14:textId="67AA9459" w:rsidR="00CA2B99" w:rsidRDefault="00CA2B99">
            <w:r>
              <w:t>22</w:t>
            </w:r>
          </w:p>
        </w:tc>
        <w:tc>
          <w:tcPr>
            <w:tcW w:w="425" w:type="dxa"/>
          </w:tcPr>
          <w:p w14:paraId="3D4BC4DD" w14:textId="1609F632" w:rsidR="00CA2B99" w:rsidRDefault="00CA2B99">
            <w:r>
              <w:t>9</w:t>
            </w:r>
          </w:p>
        </w:tc>
        <w:tc>
          <w:tcPr>
            <w:tcW w:w="425" w:type="dxa"/>
          </w:tcPr>
          <w:p w14:paraId="1ECC1AAB" w14:textId="272AEA78" w:rsidR="00CA2B99" w:rsidRDefault="00CA2B99">
            <w:r>
              <w:t>18</w:t>
            </w:r>
          </w:p>
        </w:tc>
        <w:tc>
          <w:tcPr>
            <w:tcW w:w="425" w:type="dxa"/>
          </w:tcPr>
          <w:p w14:paraId="1727D76F" w14:textId="3471D5EF" w:rsidR="00CA2B99" w:rsidRPr="00394F2C" w:rsidRDefault="00CA2B99">
            <w:pPr>
              <w:rPr>
                <w:color w:val="FF0000"/>
              </w:rPr>
            </w:pPr>
            <w:r w:rsidRPr="00394F2C">
              <w:rPr>
                <w:color w:val="FF0000"/>
              </w:rPr>
              <w:t>1</w:t>
            </w:r>
          </w:p>
        </w:tc>
        <w:tc>
          <w:tcPr>
            <w:tcW w:w="425" w:type="dxa"/>
          </w:tcPr>
          <w:p w14:paraId="6E807179" w14:textId="0E291196" w:rsidR="00CA2B99" w:rsidRDefault="00CA2B99">
            <w:r>
              <w:t>2</w:t>
            </w:r>
          </w:p>
        </w:tc>
        <w:tc>
          <w:tcPr>
            <w:tcW w:w="425" w:type="dxa"/>
          </w:tcPr>
          <w:p w14:paraId="508E18FB" w14:textId="58946036" w:rsidR="00CA2B99" w:rsidRDefault="00CA2B99">
            <w:r>
              <w:t>4</w:t>
            </w:r>
          </w:p>
        </w:tc>
        <w:tc>
          <w:tcPr>
            <w:tcW w:w="425" w:type="dxa"/>
          </w:tcPr>
          <w:p w14:paraId="76612FEB" w14:textId="4F3BE4B6" w:rsidR="00CA2B99" w:rsidRDefault="00CA2B99">
            <w:r>
              <w:t>8</w:t>
            </w:r>
          </w:p>
        </w:tc>
        <w:tc>
          <w:tcPr>
            <w:tcW w:w="425" w:type="dxa"/>
          </w:tcPr>
          <w:p w14:paraId="0978494E" w14:textId="796AB0A2" w:rsidR="00CA2B99" w:rsidRDefault="00CA2B99">
            <w:r>
              <w:t>16</w:t>
            </w:r>
          </w:p>
        </w:tc>
        <w:tc>
          <w:tcPr>
            <w:tcW w:w="425" w:type="dxa"/>
          </w:tcPr>
          <w:p w14:paraId="66A0DD6C" w14:textId="6A08981F" w:rsidR="00CA2B99" w:rsidRDefault="00CA2B99">
            <w:r>
              <w:t>32</w:t>
            </w:r>
          </w:p>
        </w:tc>
        <w:tc>
          <w:tcPr>
            <w:tcW w:w="425" w:type="dxa"/>
          </w:tcPr>
          <w:p w14:paraId="445B58E4" w14:textId="0EBDDE43" w:rsidR="00CA2B99" w:rsidRDefault="00CA2B99">
            <w:r>
              <w:t>29</w:t>
            </w:r>
          </w:p>
        </w:tc>
        <w:tc>
          <w:tcPr>
            <w:tcW w:w="425" w:type="dxa"/>
          </w:tcPr>
          <w:p w14:paraId="7F6E08CD" w14:textId="33F4C06B" w:rsidR="00CA2B99" w:rsidRDefault="00CA2B99">
            <w:r>
              <w:t>23</w:t>
            </w:r>
          </w:p>
        </w:tc>
        <w:tc>
          <w:tcPr>
            <w:tcW w:w="425" w:type="dxa"/>
          </w:tcPr>
          <w:p w14:paraId="3B54A8D8" w14:textId="7A175D8E" w:rsidR="00CA2B99" w:rsidRDefault="00CA2B99">
            <w:r>
              <w:t>11</w:t>
            </w:r>
          </w:p>
        </w:tc>
      </w:tr>
    </w:tbl>
    <w:p w14:paraId="72B753DB" w14:textId="6D6D07B8" w:rsidR="007D1A16" w:rsidRDefault="007D1A16"/>
    <w:p w14:paraId="0ACE16DB" w14:textId="7A097B2F" w:rsidR="00CA2B99" w:rsidRDefault="00394F2C">
      <w:r>
        <w:t xml:space="preserve">r = 12 is even, and 35 doesn’t divide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 + 1</w:t>
      </w:r>
      <w:r>
        <w:t xml:space="preserve"> which is 65 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 – </w:t>
      </w:r>
      <w:r>
        <w:t>1</w:t>
      </w:r>
      <w:r>
        <w:t xml:space="preserve"> which is 63</w:t>
      </w:r>
    </w:p>
    <w:p w14:paraId="125A4731" w14:textId="038A4FE4" w:rsidR="00394F2C" w:rsidRDefault="00394F2C">
      <w:r>
        <w:t xml:space="preserve">p = </w:t>
      </w:r>
      <w:proofErr w:type="spellStart"/>
      <w:proofErr w:type="gramStart"/>
      <w:r>
        <w:t>gcd</w:t>
      </w:r>
      <w:proofErr w:type="spellEnd"/>
      <w:r>
        <w:t>(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 – 1</w:t>
      </w:r>
      <w:r>
        <w:t xml:space="preserve">,35) = </w:t>
      </w:r>
      <w:proofErr w:type="spellStart"/>
      <w:r>
        <w:t>gcd</w:t>
      </w:r>
      <w:proofErr w:type="spellEnd"/>
      <w:r>
        <w:t>(63,35) = 7</w:t>
      </w:r>
    </w:p>
    <w:p w14:paraId="6C279426" w14:textId="1EF0F6C3" w:rsidR="00394F2C" w:rsidRDefault="00394F2C">
      <w:r>
        <w:t xml:space="preserve">Q = </w:t>
      </w:r>
      <w:proofErr w:type="spellStart"/>
      <w:proofErr w:type="gramStart"/>
      <w:r>
        <w:t>gcd</w:t>
      </w:r>
      <w:proofErr w:type="spellEnd"/>
      <w:r>
        <w:t>(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r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 + 1</w:t>
      </w:r>
      <w:r>
        <w:t xml:space="preserve">,35) = </w:t>
      </w:r>
      <w:proofErr w:type="spellStart"/>
      <w:r>
        <w:t>gcd</w:t>
      </w:r>
      <w:proofErr w:type="spellEnd"/>
      <w:r>
        <w:t>(65,35) = 5</w:t>
      </w:r>
      <w:bookmarkStart w:id="0" w:name="_GoBack"/>
      <w:bookmarkEnd w:id="0"/>
    </w:p>
    <w:sectPr w:rsidR="00394F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K0sDAwMjA3MDU0MTVV0lEKTi0uzszPAykwrAUApBHz+CwAAAA="/>
  </w:docVars>
  <w:rsids>
    <w:rsidRoot w:val="000235BF"/>
    <w:rsid w:val="000235BF"/>
    <w:rsid w:val="003325BA"/>
    <w:rsid w:val="00394F2C"/>
    <w:rsid w:val="007D1A16"/>
    <w:rsid w:val="00CA2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2BD2B"/>
  <w15:chartTrackingRefBased/>
  <w15:docId w15:val="{8143E93C-DC8B-4618-BFC2-F505F2DB7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1A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2B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10-02T21:16:00Z</dcterms:created>
  <dcterms:modified xsi:type="dcterms:W3CDTF">2018-10-02T21:16:00Z</dcterms:modified>
</cp:coreProperties>
</file>